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4AE1" w:rsidRPr="00204AE1" w:rsidRDefault="00204AE1" w:rsidP="00204AE1">
      <w:pPr>
        <w:rPr>
          <w:rFonts w:ascii="Times New Roman" w:hAnsi="Times New Roman" w:cs="Times New Roman"/>
          <w:sz w:val="24"/>
          <w:szCs w:val="24"/>
        </w:rPr>
      </w:pPr>
      <w:r w:rsidRPr="00204AE1">
        <w:rPr>
          <w:rFonts w:ascii="Times New Roman" w:hAnsi="Times New Roman" w:cs="Times New Roman"/>
          <w:sz w:val="24"/>
          <w:szCs w:val="24"/>
        </w:rPr>
        <w:t>HW3 - ISEM 551-50-2015/Semester IV (Late Fall)</w:t>
      </w:r>
    </w:p>
    <w:p w:rsidR="00204AE1" w:rsidRPr="00204AE1" w:rsidRDefault="00204AE1" w:rsidP="00204AE1">
      <w:pPr>
        <w:rPr>
          <w:rFonts w:ascii="Times New Roman" w:hAnsi="Times New Roman" w:cs="Times New Roman"/>
          <w:sz w:val="24"/>
          <w:szCs w:val="24"/>
        </w:rPr>
      </w:pPr>
      <w:r w:rsidRPr="00204AE1">
        <w:rPr>
          <w:rFonts w:ascii="Times New Roman" w:hAnsi="Times New Roman" w:cs="Times New Roman"/>
          <w:sz w:val="24"/>
          <w:szCs w:val="24"/>
        </w:rPr>
        <w:t>©Copyright @</w:t>
      </w:r>
      <w:proofErr w:type="spellStart"/>
      <w:r w:rsidRPr="00204AE1">
        <w:rPr>
          <w:rFonts w:ascii="Times New Roman" w:hAnsi="Times New Roman" w:cs="Times New Roman"/>
          <w:sz w:val="24"/>
          <w:szCs w:val="24"/>
        </w:rPr>
        <w:t>ZiyuanHuang</w:t>
      </w:r>
      <w:proofErr w:type="spellEnd"/>
      <w:r w:rsidRPr="00204AE1">
        <w:rPr>
          <w:rFonts w:ascii="Times New Roman" w:hAnsi="Times New Roman" w:cs="Times New Roman"/>
          <w:sz w:val="24"/>
          <w:szCs w:val="24"/>
        </w:rPr>
        <w:t xml:space="preserve"> ID: 156230 Email: zhuang@my.harrisburgu.edu</w:t>
      </w:r>
    </w:p>
    <w:p w:rsidR="00204AE1" w:rsidRPr="00204AE1" w:rsidRDefault="00204AE1" w:rsidP="00204AE1">
      <w:pPr>
        <w:rPr>
          <w:rFonts w:ascii="Times New Roman" w:hAnsi="Times New Roman" w:cs="Times New Roman"/>
          <w:sz w:val="24"/>
          <w:szCs w:val="24"/>
        </w:rPr>
      </w:pPr>
    </w:p>
    <w:p w:rsidR="00ED2A4D" w:rsidRDefault="00204AE1" w:rsidP="00204AE1">
      <w:pPr>
        <w:rPr>
          <w:rFonts w:ascii="Times New Roman" w:hAnsi="Times New Roman" w:cs="Times New Roman"/>
          <w:sz w:val="24"/>
          <w:szCs w:val="24"/>
        </w:rPr>
      </w:pPr>
      <w:r w:rsidRPr="00204AE1">
        <w:rPr>
          <w:rFonts w:ascii="Times New Roman" w:hAnsi="Times New Roman" w:cs="Times New Roman"/>
          <w:sz w:val="24"/>
          <w:szCs w:val="24"/>
        </w:rPr>
        <w:t xml:space="preserve">Homework 3 is to use C# </w:t>
      </w:r>
      <w:proofErr w:type="spellStart"/>
      <w:r w:rsidRPr="00204AE1">
        <w:rPr>
          <w:rFonts w:ascii="Times New Roman" w:hAnsi="Times New Roman" w:cs="Times New Roman"/>
          <w:sz w:val="24"/>
          <w:szCs w:val="24"/>
        </w:rPr>
        <w:t>ASP.net's</w:t>
      </w:r>
      <w:proofErr w:type="spellEnd"/>
      <w:r w:rsidRPr="00204AE1">
        <w:rPr>
          <w:rFonts w:ascii="Times New Roman" w:hAnsi="Times New Roman" w:cs="Times New Roman"/>
          <w:sz w:val="24"/>
          <w:szCs w:val="24"/>
        </w:rPr>
        <w:t xml:space="preserve"> MVC to create a sample website project contains business, model and data layer. The website will use some dummy data to illustrate the website data processing logic.</w:t>
      </w:r>
    </w:p>
    <w:p w:rsidR="00204AE1" w:rsidRPr="00204AE1" w:rsidRDefault="00204AE1" w:rsidP="00204A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a few pages will be programmed in this project using Bootstrap, JQuery, and other technologies.</w:t>
      </w:r>
      <w:bookmarkStart w:id="0" w:name="_GoBack"/>
      <w:bookmarkEnd w:id="0"/>
    </w:p>
    <w:sectPr w:rsidR="00204AE1" w:rsidRPr="00204A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SyNDG2MLcwMDA0NjJQ0lEKTi0uzszPAykwrAUAsXcECSwAAAA="/>
  </w:docVars>
  <w:rsids>
    <w:rsidRoot w:val="00370501"/>
    <w:rsid w:val="00037D02"/>
    <w:rsid w:val="000502AA"/>
    <w:rsid w:val="001A5617"/>
    <w:rsid w:val="00204AE1"/>
    <w:rsid w:val="00270509"/>
    <w:rsid w:val="002923B7"/>
    <w:rsid w:val="00333A49"/>
    <w:rsid w:val="00335608"/>
    <w:rsid w:val="00370501"/>
    <w:rsid w:val="003C594F"/>
    <w:rsid w:val="004370B4"/>
    <w:rsid w:val="005A1A4A"/>
    <w:rsid w:val="00717D45"/>
    <w:rsid w:val="00795420"/>
    <w:rsid w:val="007B6FD7"/>
    <w:rsid w:val="007F4A80"/>
    <w:rsid w:val="008957C2"/>
    <w:rsid w:val="008A4851"/>
    <w:rsid w:val="008B480A"/>
    <w:rsid w:val="008C16D5"/>
    <w:rsid w:val="00904407"/>
    <w:rsid w:val="009900F2"/>
    <w:rsid w:val="00A276C8"/>
    <w:rsid w:val="00AF1FD9"/>
    <w:rsid w:val="00B66249"/>
    <w:rsid w:val="00BB37D6"/>
    <w:rsid w:val="00BB3AAF"/>
    <w:rsid w:val="00CC6D46"/>
    <w:rsid w:val="00ED2A4D"/>
    <w:rsid w:val="00F72B3B"/>
    <w:rsid w:val="00FA7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DA118A-7BBB-4987-99A9-B3CC9D953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 Huang</dc:creator>
  <cp:keywords/>
  <dc:description/>
  <cp:lastModifiedBy>Mel Huang</cp:lastModifiedBy>
  <cp:revision>2</cp:revision>
  <dcterms:created xsi:type="dcterms:W3CDTF">2016-02-07T04:53:00Z</dcterms:created>
  <dcterms:modified xsi:type="dcterms:W3CDTF">2016-02-07T04:55:00Z</dcterms:modified>
</cp:coreProperties>
</file>